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5" w:name="Xf01fb810b7992315a9b9c5412bcf0fb37dea195"/>
    <w:p>
      <w:pPr>
        <w:pStyle w:val="Heading1"/>
      </w:pPr>
      <w:r>
        <w:t xml:space="preserve">Cover Letter for Mechanical Engineer Position in Argentina Córdoba</w:t>
      </w:r>
    </w:p>
    <w:p>
      <w:pPr>
        <w:pStyle w:val="FirstParagraph"/>
      </w:pPr>
      <w:r>
        <w:rPr>
          <w:bCs/>
          <w:b/>
        </w:rPr>
        <w:t xml:space="preserve">Dear Hiring Manager,</w:t>
      </w:r>
    </w:p>
    <w:p>
      <w:pPr>
        <w:pStyle w:val="BodyText"/>
      </w:pPr>
      <w:r>
        <w:t xml:space="preserve">I am writing to express my enthusiastic interest in the Mechanical Engineer position at [Company Name] in Argentina Córdoba. As a highly motivated and technically skilled mechanical engineer with a passion for innovation and problem-solving, I am eager to contribute my expertise to a dynamic organization like yours. The opportunity to work in Córdoba, a hub of industrial and technological advancement in Argentina, aligns perfectly with my professional aspirations and technical background.</w:t>
      </w:r>
    </w:p>
    <w:bookmarkStart w:id="20" w:name="Xd9fa6a22539fdca78a3c13fdc2c6ba65aedb86a"/>
    <w:p>
      <w:pPr>
        <w:pStyle w:val="Heading2"/>
      </w:pPr>
      <w:r>
        <w:t xml:space="preserve">Why Mechanical Engineer? A Career Rooted in Innovation</w:t>
      </w:r>
    </w:p>
    <w:p>
      <w:pPr>
        <w:pStyle w:val="FirstParagraph"/>
      </w:pPr>
      <w:r>
        <w:t xml:space="preserve">The field of mechanical engineering has always fascinated me due to its versatility and impact on everyday life. From designing complex machinery to optimizing manufacturing processes, mechanical engineers play a crucial role in shaping industries. My academic foundation in Mechanical Engineering from [University Name] equipped me with a strong understanding of thermodynamics, fluid mechanics, materials science, and CAD software. This knowledge has been further refined through hands-on experience in projects that required precision, creativity, and collaboration.</w:t>
      </w:r>
    </w:p>
    <w:p>
      <w:pPr>
        <w:pStyle w:val="BodyText"/>
      </w:pPr>
      <w:r>
        <w:t xml:space="preserve">Throughout my career, I have focused on delivering solutions that balance technical excellence with practicality. For instance, during my time at [Previous Company], I led a team to redesign a production line for automotive components, resulting in a 15% increase in efficiency and a 20% reduction in energy consumption. Such experiences have solidified my belief that mechanical engineering is not just about solving problems but about creating sustainable, user-centric solutions.</w:t>
      </w:r>
    </w:p>
    <w:bookmarkEnd w:id="20"/>
    <w:bookmarkStart w:id="21" w:name="X54f90ad3d8e4ce1b9e75172dc1e681390572b01"/>
    <w:p>
      <w:pPr>
        <w:pStyle w:val="Heading2"/>
      </w:pPr>
      <w:r>
        <w:t xml:space="preserve">Argentina Córdoba: A Strategic Location for Engineering Excellence</w:t>
      </w:r>
    </w:p>
    <w:p>
      <w:pPr>
        <w:pStyle w:val="FirstParagraph"/>
      </w:pPr>
      <w:r>
        <w:t xml:space="preserve">Córdoba, Argentina, stands out as a vital center for innovation and industry. Known for its thriving automotive sector, advanced manufacturing facilities, and growing focus on renewable energy projects, the city offers an ideal environment for mechanical engineers to thrive. The region’s emphasis on technological advancement and its strategic location in South America make it a prime destination for professionals seeking to contribute to impactful projects.</w:t>
      </w:r>
    </w:p>
    <w:p>
      <w:pPr>
        <w:pStyle w:val="BodyText"/>
      </w:pPr>
      <w:r>
        <w:t xml:space="preserve">Working in Argentina Córdoba would allow me to leverage my technical skills while immersing myself in a culture that values engineering excellence. I am particularly drawn to the opportunity of collaborating with local industries that prioritize sustainability and cutting-edge technology. Whether it’s optimizing industrial systems or developing solutions for renewable energy, I am confident that my background and adaptability would enable me to make meaningful contributions to your team.</w:t>
      </w:r>
    </w:p>
    <w:bookmarkEnd w:id="21"/>
    <w:bookmarkStart w:id="22" w:name="X39a86f463d9bf661b8587eabaa095c829691a7f"/>
    <w:p>
      <w:pPr>
        <w:pStyle w:val="Heading2"/>
      </w:pPr>
      <w:r>
        <w:t xml:space="preserve">Technical Expertise and Professional Achievements</w:t>
      </w:r>
    </w:p>
    <w:p>
      <w:pPr>
        <w:pStyle w:val="FirstParagraph"/>
      </w:pPr>
      <w:r>
        <w:t xml:space="preserve">My technical proficiency spans a wide range of areas essential to mechanical engineering. I am proficient in using industry-standard software such as AutoCAD, SolidWorks, and ANSYS for designing and simulating mechanical systems. My ability to interpret complex technical specifications and translate them into actionable plans has been instrumental in the success of several projects.</w:t>
      </w:r>
    </w:p>
    <w:p>
      <w:pPr>
        <w:pStyle w:val="BodyText"/>
      </w:pPr>
      <w:r>
        <w:t xml:space="preserve">In addition to my technical skills, I have developed strong project management capabilities. I have led cross-functional teams on time-sensitive projects, ensuring adherence to budgets and quality standards. For example, I coordinated a team of 10 engineers to complete a prototype for a custom HVAC system within six months, meeting all client requirements and exceeding performance benchmarks. This experience taught me the importance of clear communication, strategic planning, and adaptability in high-pressure environments.</w:t>
      </w:r>
    </w:p>
    <w:p>
      <w:pPr>
        <w:pStyle w:val="BodyText"/>
      </w:pPr>
      <w:r>
        <w:t xml:space="preserve">My commitment to continuous learning has also driven me to stay updated on the latest trends in mechanical engineering. I have attended workshops on additive manufacturing (3D printing) and participated in online courses on sustainable design practices. These initiatives reflect my dedication to staying at the forefront of technological advancements and applying them to real-world challenges.</w:t>
      </w:r>
    </w:p>
    <w:bookmarkEnd w:id="22"/>
    <w:bookmarkStart w:id="23" w:name="why-company-name-in-argentina-córdoba"/>
    <w:p>
      <w:pPr>
        <w:pStyle w:val="Heading2"/>
      </w:pPr>
      <w:r>
        <w:t xml:space="preserve">Why [Company Name] in Argentina Córdoba?</w:t>
      </w:r>
    </w:p>
    <w:p>
      <w:pPr>
        <w:pStyle w:val="FirstParagraph"/>
      </w:pPr>
      <w:r>
        <w:t xml:space="preserve">[Company Name] has long been recognized as a leader in [specific industry or field], and I am particularly impressed by your commitment to innovation and quality. The opportunity to contribute to your mission of [mention a specific company goal, e.g., "developing sustainable industrial solutions"] aligns perfectly with my professional values. I am especially intrigued by your recent projects in [specific project or technology], which demonstrate a forward-thinking approach that resonates with my own aspirations.</w:t>
      </w:r>
    </w:p>
    <w:p>
      <w:pPr>
        <w:pStyle w:val="BodyText"/>
      </w:pPr>
      <w:r>
        <w:t xml:space="preserve">Working in Argentina Córdoba would also allow me to contribute to a region that is rapidly evolving as a global engineering hub. The city’s blend of traditional industries and modern technological initiatives provides an exciting environment for growth. I am eager to bring my technical expertise, collaborative mindset, and passion for mechanical engineering to [Company Name], where I can help drive innovation and excellence.</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skills, experience, and enthusiasm make me a strong candidate for the Mechanical Engineer position at [Company Name] in Argentina Córdoba. I am excited about the opportunity to contribute to your team and help achieve your goals while growing professionally in a dynamic environment.</w:t>
      </w:r>
    </w:p>
    <w:p>
      <w:pPr>
        <w:pStyle w:val="BodyText"/>
      </w:pPr>
      <w:r>
        <w:t xml:space="preserve">Thank you for considering my application. I look forward to the possibility of discussing how my background and vision align with the needs of your organization. Please feel free to contact me at [Your Phone Number] or [Your Email Address] for further information. I am available at your convenience for an interview and would be delighted to learn more about how I can contribute to [Company Name]’s continued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Argentina Córdoba</dc:title>
  <dc:creator/>
  <dc:language>en</dc:language>
  <cp:keywords/>
  <dcterms:created xsi:type="dcterms:W3CDTF">2026-07-23T05:34:47Z</dcterms:created>
  <dcterms:modified xsi:type="dcterms:W3CDTF">2026-07-23T05:34:47Z</dcterms:modified>
</cp:coreProperties>
</file>

<file path=docProps/custom.xml><?xml version="1.0" encoding="utf-8"?>
<Properties xmlns="http://schemas.openxmlformats.org/officeDocument/2006/custom-properties" xmlns:vt="http://schemas.openxmlformats.org/officeDocument/2006/docPropsVTypes"/>
</file>